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1C72C" w14:textId="77777777" w:rsidR="006F7292" w:rsidRDefault="006F7292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11"/>
        <w:gridCol w:w="1232"/>
        <w:gridCol w:w="1080"/>
        <w:gridCol w:w="1506"/>
        <w:gridCol w:w="1330"/>
      </w:tblGrid>
      <w:tr w:rsidR="006F7292" w14:paraId="4981C732" w14:textId="77777777" w:rsidTr="00D905F3">
        <w:trPr>
          <w:trHeight w:val="376"/>
          <w:tblHeader/>
          <w:jc w:val="center"/>
        </w:trPr>
        <w:tc>
          <w:tcPr>
            <w:tcW w:w="21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C72D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23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C72E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et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C72F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50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C730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32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C731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6F7292" w14:paraId="4981C738" w14:textId="77777777" w:rsidTr="00D905F3">
        <w:trPr>
          <w:trHeight w:val="511"/>
          <w:jc w:val="center"/>
        </w:trPr>
        <w:tc>
          <w:tcPr>
            <w:tcW w:w="21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3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23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4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08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5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3</w:t>
            </w:r>
          </w:p>
        </w:tc>
        <w:tc>
          <w:tcPr>
            <w:tcW w:w="150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6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8, 5.6</w:t>
            </w:r>
          </w:p>
        </w:tc>
        <w:tc>
          <w:tcPr>
            <w:tcW w:w="132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7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5</w:t>
            </w:r>
          </w:p>
        </w:tc>
      </w:tr>
      <w:tr w:rsidR="006F7292" w14:paraId="4981C73E" w14:textId="77777777" w:rsidTr="00D905F3">
        <w:trPr>
          <w:trHeight w:val="495"/>
          <w:jc w:val="center"/>
        </w:trPr>
        <w:tc>
          <w:tcPr>
            <w:tcW w:w="21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9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thro</w:t>
            </w:r>
          </w:p>
        </w:tc>
        <w:tc>
          <w:tcPr>
            <w:tcW w:w="12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A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B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0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C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, 1.6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D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6F7292" w14:paraId="4981C744" w14:textId="77777777" w:rsidTr="00D905F3">
        <w:trPr>
          <w:trHeight w:val="495"/>
          <w:jc w:val="center"/>
        </w:trPr>
        <w:tc>
          <w:tcPr>
            <w:tcW w:w="21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3F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ss</w:t>
            </w:r>
          </w:p>
        </w:tc>
        <w:tc>
          <w:tcPr>
            <w:tcW w:w="12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0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1" w14:textId="4ED5D1A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2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, 1.1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3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6F7292" w14:paraId="4981C74A" w14:textId="77777777" w:rsidTr="00D905F3">
        <w:trPr>
          <w:trHeight w:val="511"/>
          <w:jc w:val="center"/>
        </w:trPr>
        <w:tc>
          <w:tcPr>
            <w:tcW w:w="21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5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ather</w:t>
            </w:r>
          </w:p>
        </w:tc>
        <w:tc>
          <w:tcPr>
            <w:tcW w:w="12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6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7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0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8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, 1.7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9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6F7292" w14:paraId="4981C750" w14:textId="77777777" w:rsidTr="00D905F3">
        <w:trPr>
          <w:trHeight w:val="495"/>
          <w:jc w:val="center"/>
        </w:trPr>
        <w:tc>
          <w:tcPr>
            <w:tcW w:w="21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B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ol.Hair</w:t>
            </w:r>
          </w:p>
        </w:tc>
        <w:tc>
          <w:tcPr>
            <w:tcW w:w="123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C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D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E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, 1.5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1C74F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6F7292" w14:paraId="4981C752" w14:textId="77777777" w:rsidTr="00D905F3">
        <w:trPr>
          <w:trHeight w:val="511"/>
          <w:jc w:val="center"/>
        </w:trPr>
        <w:tc>
          <w:tcPr>
            <w:tcW w:w="7259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C751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p&lt;0.05; **p&lt;0.01; ***p&lt;0.001</w:t>
            </w:r>
          </w:p>
        </w:tc>
      </w:tr>
      <w:tr w:rsidR="006F7292" w14:paraId="4981C754" w14:textId="77777777" w:rsidTr="00D905F3">
        <w:trPr>
          <w:trHeight w:val="495"/>
          <w:jc w:val="center"/>
        </w:trPr>
        <w:tc>
          <w:tcPr>
            <w:tcW w:w="7259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C753" w14:textId="77777777" w:rsidR="006F729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 = Standard Error, CI = Confidence Interval</w:t>
            </w:r>
          </w:p>
        </w:tc>
      </w:tr>
    </w:tbl>
    <w:p w14:paraId="4981C755" w14:textId="77777777" w:rsidR="0089069A" w:rsidRDefault="0089069A"/>
    <w:sectPr w:rsidR="0089069A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41449395">
    <w:abstractNumId w:val="1"/>
  </w:num>
  <w:num w:numId="2" w16cid:durableId="1838376134">
    <w:abstractNumId w:val="2"/>
  </w:num>
  <w:num w:numId="3" w16cid:durableId="1281261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NTAxMLQwNzMyNjZT0lEKTi0uzszPAykwrAUABcmfyywAAAA="/>
  </w:docVars>
  <w:rsids>
    <w:rsidRoot w:val="006F7292"/>
    <w:rsid w:val="006F7292"/>
    <w:rsid w:val="0089069A"/>
    <w:rsid w:val="00D90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1C72C"/>
  <w15:docId w15:val="{0A5E1C88-2AC7-4DD9-997B-2FF6A5244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</Words>
  <Characters>264</Characters>
  <Application>Microsoft Office Word</Application>
  <DocSecurity>0</DocSecurity>
  <Lines>37</Lines>
  <Paragraphs>3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seph Roy (student)</cp:lastModifiedBy>
  <cp:revision>10</cp:revision>
  <dcterms:created xsi:type="dcterms:W3CDTF">2017-02-28T11:18:00Z</dcterms:created>
  <dcterms:modified xsi:type="dcterms:W3CDTF">2023-08-03T15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41a4051c6a2d9432fd13d0a1bc260dd49b9899cae56d94bb063946ad3acc23</vt:lpwstr>
  </property>
</Properties>
</file>